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dentist-specializing-in-spain-valencia"/>
    <w:p>
      <w:pPr>
        <w:pStyle w:val="Heading2"/>
      </w:pPr>
      <w:r>
        <w:t xml:space="preserve">Dentist Specializing in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López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@odontologia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12, 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lopez-denti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10 years of expertise in providing comprehensive oral healthcare solutions in Spain Valencia. Specializing in preventive care, restorative treatments, and patient-centered approaches tailored to the unique needs of the Valencia region. Proficient in modern dental technologies such as digital radiography and CAD/CAM systems, ensuring precision and efficiency in clinical practice. Committed to maintaining high standards of hygiene and professionalism while building long-term relationships with patients across diverse communities in Spai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Valencia</w:t>
      </w:r>
      <w:r>
        <w:t xml:space="preserve">, Valencia, Spain</w:t>
      </w:r>
      <w:r>
        <w:br/>
      </w:r>
      <w:r>
        <w:t xml:space="preserve">Doctorate in Odontology (Licenciatura en Odontología), 2010–2015</w:t>
      </w:r>
      <w:r>
        <w:br/>
      </w:r>
      <w:r>
        <w:t xml:space="preserve">- Thesis: "Efficacy of Laser Therapy in Periodontal Treatment: A Study in the Valencian Community"</w:t>
      </w:r>
      <w:r>
        <w:br/>
      </w:r>
      <w:r>
        <w:t xml:space="preserve">- Graduated with honors, ranked among top 5% of cla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Dental Institute</w:t>
      </w:r>
      <w:r>
        <w:t xml:space="preserve">, Madrid, Spain</w:t>
      </w:r>
      <w:r>
        <w:br/>
      </w:r>
      <w:r>
        <w:t xml:space="preserve">Postgraduate Certificate in Aesthetic Dentistry, 2016–2017</w:t>
      </w:r>
      <w:r>
        <w:br/>
      </w:r>
      <w:r>
        <w:t xml:space="preserve">- Focused on advanced techniques for smile design and cosmetic proced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anish Dental Association (CED)</w:t>
      </w:r>
      <w:r>
        <w:br/>
      </w:r>
      <w:r>
        <w:t xml:space="preserve">Continuing Education Program: "Infection Control and Safety Protocols in Modern Clinics", 2020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ntist at Clínica Dental Valencia Centro</w:t>
      </w:r>
      <w:r>
        <w:t xml:space="preserve">, Valencia, Spain</w:t>
      </w:r>
      <w:r>
        <w:br/>
      </w:r>
      <w:r>
        <w:t xml:space="preserve">2018–Present</w:t>
      </w:r>
      <w:r>
        <w:br/>
      </w:r>
      <w:r>
        <w:t xml:space="preserve">- Managed a team of 5 dental professionals, overseeing daily operations and patient care</w:t>
      </w:r>
      <w:r>
        <w:br/>
      </w:r>
      <w:r>
        <w:t xml:space="preserve">- Provided general dentistry services including fillings, root canals, and extractions</w:t>
      </w:r>
      <w:r>
        <w:br/>
      </w:r>
      <w:r>
        <w:t xml:space="preserve">- Introduced digital imaging systems to improve diagnostic accuracy for patients in the Valencia area</w:t>
      </w:r>
      <w:r>
        <w:br/>
      </w:r>
      <w:r>
        <w:t xml:space="preserve">- Collaborated with local pharmacies to streamline prescription management for oral health produ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Dentist at Clínica Odontológica del Ensanche</w:t>
      </w:r>
      <w:r>
        <w:t xml:space="preserve">, Valencia, Spain</w:t>
      </w:r>
      <w:r>
        <w:br/>
      </w:r>
      <w:r>
        <w:t xml:space="preserve">2015–2018</w:t>
      </w:r>
      <w:r>
        <w:br/>
      </w:r>
      <w:r>
        <w:t xml:space="preserve">- Supported senior dentists in treating over 3,000 patients annually</w:t>
      </w:r>
      <w:r>
        <w:br/>
      </w:r>
      <w:r>
        <w:t xml:space="preserve">- Specialized in pediatric dentistry and preventive care for families in the city of Valencia</w:t>
      </w:r>
      <w:r>
        <w:br/>
      </w:r>
      <w:r>
        <w:t xml:space="preserve">- Conducted free dental check-ups for underprivileged communities through NGO partn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 at Hospital General de Valencia</w:t>
      </w:r>
      <w:r>
        <w:t xml:space="preserve">, Valencia, Spain</w:t>
      </w:r>
      <w:r>
        <w:br/>
      </w:r>
      <w:r>
        <w:t xml:space="preserve">2014–2015</w:t>
      </w:r>
      <w:r>
        <w:br/>
      </w:r>
      <w:r>
        <w:t xml:space="preserve">- Gained experience in emergency dental care and complex surgical procedures</w:t>
      </w:r>
      <w:r>
        <w:br/>
      </w:r>
      <w:r>
        <w:t xml:space="preserve">- Assisted in the development of a patient education program on oral hygiene for hospital patients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orthodontics, endodontics, and periodontal car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imaging systems (Panoramic X-ray, 3D Cone Beam CT), CAD/CAM prosthetic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address patient concerns and ensure comfort in Spain Valencia clinic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IELTS 7.5), with basic knowledge of Catalan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dental practice management systems like Dentrix and OpenDent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Heart Association (AHA)</w:t>
      </w:r>
      <w:r>
        <w:br/>
      </w:r>
      <w:r>
        <w:t xml:space="preserve">CPR and BLS Certification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Dental Federation (FDI)</w:t>
      </w:r>
      <w:r>
        <w:br/>
      </w:r>
      <w:r>
        <w:t xml:space="preserve">Advanced Course in Oral Surgery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 Dental Council (Colegio de Odontólogos de Valencia)</w:t>
      </w:r>
      <w:r>
        <w:br/>
      </w:r>
      <w:r>
        <w:t xml:space="preserve">Annual Continuing Education Credits, 2018–Present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egio de Odontólogos de Valencia</w:t>
      </w:r>
      <w:r>
        <w:br/>
      </w:r>
      <w:r>
        <w:t xml:space="preserve">Member since 2015, actively participating in regional dental conferences and worksho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Federation of Periodontology (EFP)</w:t>
      </w:r>
      <w:r>
        <w:br/>
      </w:r>
      <w:r>
        <w:t xml:space="preserve">Member since 2017, contributing to global research on periodontal disease preven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lencian Dental Association (ADEVA)</w:t>
      </w:r>
      <w:r>
        <w:br/>
      </w:r>
      <w:r>
        <w:t xml:space="preserve">Regular attendee of annual symposiums focused on innovations in dental technology and patient care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Catalan (Basic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medical professionals from Spain Valencia clinic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Spain Valencia</dc:title>
  <dc:creator/>
  <dc:language>en</dc:language>
  <cp:keywords/>
  <dcterms:created xsi:type="dcterms:W3CDTF">2026-07-21T13:35:22Z</dcterms:created>
  <dcterms:modified xsi:type="dcterms:W3CDTF">2026-07-21T13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